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cover-letter"/>
    <w:p>
      <w:pPr>
        <w:pStyle w:val="Heading1"/>
      </w:pPr>
      <w:r>
        <w:t xml:space="preserve">Cover Letter</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Dear [Hiring Manager's Name or "Recruitment Team"],</w:t>
      </w:r>
    </w:p>
    <w:p>
      <w:pPr>
        <w:pStyle w:val="BodyText"/>
      </w:pPr>
      <w:r>
        <w:t xml:space="preserve">As a dedicated and skilled Laboratory Technician with a strong background in scientific research, analytical procedures, and laboratory operations, I am excited to apply for the Laboratory Technician position at your esteemed institution in Manchester, United Kingdom. With my technical expertise, commitment to precision, and passion for contributing to cutting-edge scientific advancements, I am eager to bring my skills to a dynamic environment like yours. Manchester’s reputation as a hub of innovation and research makes it an ideal location for me to further my career while supporting the critical work of your team.</w:t>
      </w:r>
    </w:p>
    <w:p>
      <w:pPr>
        <w:pStyle w:val="BodyText"/>
      </w:pPr>
      <w:r>
        <w:t xml:space="preserve">Throughout my career, I have developed a deep understanding of laboratory protocols, equipment operation, and data analysis. My experience spans diverse fields such as environmental testing, pharmaceutical research, and biotechnology, which has equipped me with a versatile skill set that aligns with the responsibilities of a Laboratory Technician. I am particularly drawn to this role in Manchester because of the city’s thriving scientific community and its commitment to advancing research in areas like sustainable energy, healthcare innovation, and materials science. The opportunity to contribute to such impactful work is both professionally and personally motivating.</w:t>
      </w:r>
    </w:p>
    <w:p>
      <w:pPr>
        <w:pStyle w:val="BodyText"/>
      </w:pPr>
      <w:r>
        <w:t xml:space="preserve">One of my core strengths is my ability to maintain a high level of accuracy and efficiency in laboratory settings. I have consistently demonstrated proficiency in tasks such as sample preparation, instrument calibration, chemical analysis, and data recording. For example, during my time at [Previous Employer or Institution], I was responsible for conducting routine testing on environmental samples to assess water quality and soil composition. This required meticulous attention to detail and adherence to strict safety standards—a commitment that has always been central to my work. My ability to document results clearly and collaborate with cross-functional teams ensured that our findings were both reliable and actionable.</w:t>
      </w:r>
    </w:p>
    <w:p>
      <w:pPr>
        <w:pStyle w:val="BodyText"/>
      </w:pPr>
      <w:r>
        <w:t xml:space="preserve">In addition to technical skills, I possess a strong foundation in laboratory management and workflow optimization. I have experience overseeing inventory systems, maintaining equipment logs, and ensuring compliance with regulatory guidelines such as ISO standards. These responsibilities have taught me the importance of organization and proactive problem-solving in a fast-paced lab environment. For instance, when faced with a malfunctioning spectrometer at [Previous Employer], I worked closely with the maintenance team to troubleshoot the issue while minimizing disruptions to ongoing experiments. This experience reinforced my ability to adapt quickly and maintain productivity under pressure—a trait I believe is essential for any Laboratory Technician.</w:t>
      </w:r>
    </w:p>
    <w:p>
      <w:pPr>
        <w:pStyle w:val="BodyText"/>
      </w:pPr>
      <w:r>
        <w:t xml:space="preserve">What sets me apart is my dedication to continuous learning and professional growth. I regularly attend workshops and training sessions to stay updated on the latest advancements in laboratory technology and methodologies. For example, I recently completed a certification program in advanced analytical techniques, which enhanced my ability to interpret complex data sets. This commitment to growth aligns with the values of organizations in Manchester that prioritize innovation and excellence. I am particularly inspired by [Mention a specific company or research institution in Manchester, if known], whose work in [specific field] resonates with my own professional aspirations.</w:t>
      </w:r>
    </w:p>
    <w:p>
      <w:pPr>
        <w:pStyle w:val="BodyText"/>
      </w:pPr>
      <w:r>
        <w:t xml:space="preserve">Manchester’s vibrant scientific ecosystem has long been a source of inspiration for me. The city is home to renowned institutions such as The University of Manchester and the National Graphene Institute, which are at the forefront of groundbreaking research. I am eager to contribute to this legacy by supporting projects that address real-world challenges, from climate change mitigation to medical breakthroughs. My experience working in collaborative environments has prepared me to thrive in a team-oriented setting where creativity and technical expertise intersect.</w:t>
      </w:r>
    </w:p>
    <w:p>
      <w:pPr>
        <w:pStyle w:val="BodyText"/>
      </w:pPr>
      <w:r>
        <w:t xml:space="preserve">I am also deeply committed to upholding the highest standards of laboratory safety and ethics. Throughout my career, I have followed strict protocols for handling hazardous materials, disposing of waste responsibly, and maintaining a clean, organized workspace. This responsibility is not just a requirement but a personal priority, as I believe that safety is the foundation of all successful scientific endeavors. In Manchester’s laboratories—where cutting-edge research often involves complex and sensitive procedures—this mindset is invaluable.</w:t>
      </w:r>
    </w:p>
    <w:p>
      <w:pPr>
        <w:pStyle w:val="BodyText"/>
      </w:pPr>
      <w:r>
        <w:t xml:space="preserve">Finally, I am excited about the opportunity to join an organization that values innovation and makes a tangible impact on society. The Laboratory Technician role in Manchester represents a unique chance to contribute to meaningful work while growing professionally in a city renowned for its scientific achievements. I am confident that my skills, experience, and enthusiasm make me a strong candidate for this position.</w:t>
      </w:r>
    </w:p>
    <w:p>
      <w:pPr>
        <w:pStyle w:val="BodyText"/>
      </w:pPr>
      <w:r>
        <w:t xml:space="preserve">Thank you for considering my application. I would welcome the opportunity to discuss how my background and qualifications align with your needs. Please feel free to contact me at [Your Phone Number] or [Your Email Address] at your earliest convenience. I look forward to the possibility of contributing to your team and supporting the vital work of your institution in Manchester.</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dc:title>
  <dc:creator/>
  <dc:language>en</dc:language>
  <cp:keywords/>
  <dcterms:created xsi:type="dcterms:W3CDTF">2026-07-21T06:01:16Z</dcterms:created>
  <dcterms:modified xsi:type="dcterms:W3CDTF">2026-07-21T06:01:16Z</dcterms:modified>
</cp:coreProperties>
</file>

<file path=docProps/custom.xml><?xml version="1.0" encoding="utf-8"?>
<Properties xmlns="http://schemas.openxmlformats.org/officeDocument/2006/custom-properties" xmlns:vt="http://schemas.openxmlformats.org/officeDocument/2006/docPropsVTypes"/>
</file>